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6a8fc24c457c4e3e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4A0B0E9A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35053F9A" w14:textId="774972C2" w:rsidR="002F6E35" w:rsidRDefault="009035F5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B11981" w:rsidRPr="00B11981">
              <w:t>October</w:t>
            </w:r>
            <w:r>
              <w:fldChar w:fldCharType="end"/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2565B630" w14:textId="77777777" w:rsidR="002F6E35" w:rsidRDefault="002F6E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4409F9CD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846700" w:themeFill="accent1" w:themeFillShade="80"/>
          </w:tcPr>
          <w:p w14:paraId="253C0882" w14:textId="77777777" w:rsidR="002F6E35" w:rsidRDefault="002F6E35"/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846700" w:themeFill="accent1" w:themeFillShade="80"/>
          </w:tcPr>
          <w:p w14:paraId="0B1F1F8C" w14:textId="03488FE1" w:rsidR="002F6E35" w:rsidRDefault="009035F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B11981">
              <w:t>2021</w:t>
            </w:r>
            <w:r>
              <w:fldChar w:fldCharType="end"/>
            </w:r>
          </w:p>
        </w:tc>
      </w:tr>
      <w:tr w:rsidR="002F6E35" w14:paraId="557B8931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4DC1134D" w14:textId="77777777" w:rsidR="002F6E35" w:rsidRDefault="002F6E3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030E450C" w14:textId="77777777" w:rsidR="002F6E35" w:rsidRDefault="002F6E3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33AA881B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B43B92FBCD3C47FB8BD613296CFFA7F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7F4B009B" w14:textId="77777777" w:rsidR="002F6E35" w:rsidRDefault="009035F5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7B63290D" w14:textId="77777777" w:rsidR="002F6E35" w:rsidRDefault="00FB5CFF">
            <w:pPr>
              <w:pStyle w:val="Days"/>
            </w:pPr>
            <w:sdt>
              <w:sdtPr>
                <w:id w:val="8650153"/>
                <w:placeholder>
                  <w:docPart w:val="E7345885C56049B58F5FE2A9D72430BE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262AC38C" w14:textId="77777777" w:rsidR="002F6E35" w:rsidRDefault="00FB5CFF">
            <w:pPr>
              <w:pStyle w:val="Days"/>
            </w:pPr>
            <w:sdt>
              <w:sdtPr>
                <w:id w:val="-1517691135"/>
                <w:placeholder>
                  <w:docPart w:val="75E1F471DAA14A119B3973E8F19887B4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519C9405" w14:textId="77777777" w:rsidR="002F6E35" w:rsidRDefault="00FB5CFF">
            <w:pPr>
              <w:pStyle w:val="Days"/>
            </w:pPr>
            <w:sdt>
              <w:sdtPr>
                <w:id w:val="-1684429625"/>
                <w:placeholder>
                  <w:docPart w:val="FD49BB0CD80C474185F559D6B69C790B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7EE76C90" w14:textId="77777777" w:rsidR="002F6E35" w:rsidRDefault="00FB5CFF">
            <w:pPr>
              <w:pStyle w:val="Days"/>
            </w:pPr>
            <w:sdt>
              <w:sdtPr>
                <w:id w:val="-1188375605"/>
                <w:placeholder>
                  <w:docPart w:val="DF55100C808640529A4C1E0C3D19F02F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0F3CCDF8" w14:textId="77777777" w:rsidR="002F6E35" w:rsidRDefault="00FB5CFF">
            <w:pPr>
              <w:pStyle w:val="Days"/>
            </w:pPr>
            <w:sdt>
              <w:sdtPr>
                <w:id w:val="1991825489"/>
                <w:placeholder>
                  <w:docPart w:val="CC90F55B818E4ED181A40485A197C1C8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2AB66E19" w14:textId="77777777" w:rsidR="002F6E35" w:rsidRDefault="00FB5CFF">
            <w:pPr>
              <w:pStyle w:val="Days"/>
            </w:pPr>
            <w:sdt>
              <w:sdtPr>
                <w:id w:val="115736794"/>
                <w:placeholder>
                  <w:docPart w:val="8B775FBBD6DC4CC6A40E760D067D1C05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6FEC173E" w14:textId="77777777" w:rsidTr="002F6E35">
        <w:tc>
          <w:tcPr>
            <w:tcW w:w="2054" w:type="dxa"/>
            <w:tcBorders>
              <w:bottom w:val="nil"/>
            </w:tcBorders>
          </w:tcPr>
          <w:p w14:paraId="3034312D" w14:textId="608F4B5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B11981">
              <w:instrText>Fri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D4F5C1E" w14:textId="0A998F5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B11981">
              <w:instrText>Fri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B11981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88DE3C2" w14:textId="4D77332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B11981">
              <w:instrText>Fri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B11981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FA21CA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066762CC" w14:textId="0E6B1FE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B11981">
              <w:instrText>Fri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B11981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7A49F2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745CD01" w14:textId="6A3BF67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B11981">
              <w:instrText>Fri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B11981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557989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BD66F3C" w14:textId="3434B69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B11981">
              <w:instrText>Fri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557989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557989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557989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B11981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C7642C3" w14:textId="1A3BB90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B11981">
              <w:instrText>Fri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B11981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B11981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B11981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B11981">
              <w:rPr>
                <w:noProof/>
              </w:rPr>
              <w:t>2</w:t>
            </w:r>
            <w:r>
              <w:fldChar w:fldCharType="end"/>
            </w:r>
          </w:p>
        </w:tc>
      </w:tr>
      <w:tr w:rsidR="002F6E35" w14:paraId="5CEEDFA7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F448EA6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4214A27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C267775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AC1B3AC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416A41B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3A25262" w14:textId="3201C143" w:rsidR="002F6E35" w:rsidRDefault="00B11981" w:rsidP="00B11981">
            <w:pPr>
              <w:jc w:val="center"/>
            </w:pPr>
            <w:r>
              <w:t>Donate food to a local food driv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53F6ABF" w14:textId="0B75625D" w:rsidR="002F6E35" w:rsidRDefault="00B11981" w:rsidP="00B11981">
            <w:pPr>
              <w:jc w:val="center"/>
            </w:pPr>
            <w:r>
              <w:t xml:space="preserve">Smile at each person you pass today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</w:tr>
      <w:tr w:rsidR="002F6E35" w14:paraId="5BEF5E4C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306E155" w14:textId="3A62E6A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B11981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9FF67A6" w14:textId="6C63443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B11981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638291D" w14:textId="0FA0996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B11981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38E2743" w14:textId="4B0BBCD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B11981"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F84F421" w14:textId="72F68F7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B11981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A967812" w14:textId="65542A0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B11981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9891B76" w14:textId="6C1443C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B11981">
              <w:rPr>
                <w:noProof/>
              </w:rPr>
              <w:t>9</w:t>
            </w:r>
            <w:r>
              <w:fldChar w:fldCharType="end"/>
            </w:r>
          </w:p>
        </w:tc>
      </w:tr>
      <w:tr w:rsidR="002F6E35" w14:paraId="7A6DA376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0901810C" w14:textId="68B403BB" w:rsidR="002F6E35" w:rsidRDefault="00B11981" w:rsidP="00B11981">
            <w:pPr>
              <w:jc w:val="center"/>
            </w:pPr>
            <w:r>
              <w:t>Donate toys to a hospital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9C0715E" w14:textId="0DA049BD" w:rsidR="002F6E35" w:rsidRDefault="00B11981" w:rsidP="00B11981">
            <w:pPr>
              <w:jc w:val="center"/>
            </w:pPr>
            <w:r>
              <w:t xml:space="preserve">Give out hugs today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C9EBFC" w14:textId="58ED820F" w:rsidR="002F6E35" w:rsidRDefault="00B11981" w:rsidP="00B11981">
            <w:pPr>
              <w:jc w:val="center"/>
            </w:pPr>
            <w:r>
              <w:t>Pick up trash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B6EC4F1" w14:textId="4A6566EF" w:rsidR="002F6E35" w:rsidRDefault="00B11981" w:rsidP="00B11981">
            <w:pPr>
              <w:jc w:val="center"/>
            </w:pPr>
            <w:r>
              <w:t>Donate books to your local librar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3861357" w14:textId="04B10A2E" w:rsidR="002F6E35" w:rsidRDefault="00B11981" w:rsidP="00B11981">
            <w:pPr>
              <w:jc w:val="center"/>
            </w:pPr>
            <w:r>
              <w:t>Call someone you rarely talk to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9A0B684" w14:textId="08AB9BFC" w:rsidR="002F6E35" w:rsidRDefault="00FB5CFF" w:rsidP="00B11981">
            <w:pPr>
              <w:jc w:val="center"/>
            </w:pPr>
            <w:hyperlink r:id="rId10" w:history="1">
              <w:r w:rsidR="00B11981" w:rsidRPr="00B11981">
                <w:rPr>
                  <w:rStyle w:val="Hyperlink"/>
                </w:rPr>
                <w:t>Volunteer at an animal shelter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586AB7C" w14:textId="39926EE3" w:rsidR="002F6E35" w:rsidRDefault="00B11981" w:rsidP="00B11981">
            <w:pPr>
              <w:jc w:val="center"/>
            </w:pPr>
            <w:r>
              <w:t>Walk a dog.</w:t>
            </w:r>
          </w:p>
        </w:tc>
      </w:tr>
      <w:tr w:rsidR="002F6E35" w14:paraId="0C3F8E46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B24E9E4" w14:textId="35D7A87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B11981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22DABC4" w14:textId="53291D2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B11981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D23532D" w14:textId="0840CDD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B11981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F3A9812" w14:textId="5CCC585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B11981">
              <w:rPr>
                <w:noProof/>
              </w:rPr>
              <w:t>1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5E8E99E" w14:textId="41D381E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B11981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3572EA3" w14:textId="336113A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B11981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2A4EDB3" w14:textId="427944E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B11981">
              <w:rPr>
                <w:noProof/>
              </w:rPr>
              <w:t>16</w:t>
            </w:r>
            <w:r>
              <w:fldChar w:fldCharType="end"/>
            </w:r>
          </w:p>
        </w:tc>
      </w:tr>
      <w:tr w:rsidR="002F6E35" w14:paraId="602B7B2C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D41C747" w14:textId="5A8BF3BD" w:rsidR="002F6E35" w:rsidRDefault="00B11981" w:rsidP="00B11981">
            <w:pPr>
              <w:jc w:val="center"/>
            </w:pPr>
            <w:r>
              <w:t>Put a positive note in your spouse’s lunch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F86FA4C" w14:textId="720B0CD8" w:rsidR="002F6E35" w:rsidRDefault="00FB5CFF" w:rsidP="00B11981">
            <w:pPr>
              <w:jc w:val="center"/>
            </w:pPr>
            <w:hyperlink r:id="rId11" w:history="1">
              <w:r w:rsidR="00B11981" w:rsidRPr="00B11981">
                <w:rPr>
                  <w:rStyle w:val="Hyperlink"/>
                </w:rPr>
                <w:t>Tell your best friend why you love them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83D2EEB" w14:textId="4CD772FB" w:rsidR="002F6E35" w:rsidRDefault="00FB5CFF" w:rsidP="00B11981">
            <w:pPr>
              <w:jc w:val="center"/>
            </w:pPr>
            <w:hyperlink r:id="rId12" w:history="1">
              <w:r w:rsidR="00B11981" w:rsidRPr="00B11981">
                <w:rPr>
                  <w:rStyle w:val="Hyperlink"/>
                </w:rPr>
                <w:t>Send someone a handwritten thank-you note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E3DCA22" w14:textId="160BE59D" w:rsidR="002F6E35" w:rsidRDefault="00B11981" w:rsidP="00B11981">
            <w:pPr>
              <w:jc w:val="center"/>
            </w:pPr>
            <w:r>
              <w:t>Send anonymous flowers to someon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3804F3E" w14:textId="2A8BC43E" w:rsidR="002F6E35" w:rsidRDefault="00B11981" w:rsidP="00B11981">
            <w:pPr>
              <w:jc w:val="center"/>
            </w:pPr>
            <w:r>
              <w:t>Visit the sick in the hospital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C6CF602" w14:textId="254BEB9F" w:rsidR="002F6E35" w:rsidRDefault="00FB5CFF" w:rsidP="00B11981">
            <w:pPr>
              <w:jc w:val="center"/>
            </w:pPr>
            <w:hyperlink r:id="rId13" w:history="1">
              <w:r w:rsidR="00B11981" w:rsidRPr="00B11981">
                <w:rPr>
                  <w:rStyle w:val="Hyperlink"/>
                </w:rPr>
                <w:t>Knit or crochet a blanket for an animal shelter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B268791" w14:textId="5163ABC1" w:rsidR="002F6E35" w:rsidRDefault="00B11981" w:rsidP="00B11981">
            <w:pPr>
              <w:jc w:val="center"/>
            </w:pPr>
            <w:r>
              <w:t xml:space="preserve">Hold the door open for someone.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</w:tr>
      <w:tr w:rsidR="002F6E35" w14:paraId="00F61A7F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7F213B58" w14:textId="7D9EAA9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B11981"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8EEA28B" w14:textId="42902CF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B11981"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5DE86D6" w14:textId="0F6001B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B11981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4E79F80" w14:textId="2DB0D11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B11981"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4DED096" w14:textId="23BF44C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B11981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2F4D139" w14:textId="31523C6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B11981"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50B6387" w14:textId="6A4A274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B11981">
              <w:rPr>
                <w:noProof/>
              </w:rPr>
              <w:t>23</w:t>
            </w:r>
            <w:r>
              <w:fldChar w:fldCharType="end"/>
            </w:r>
          </w:p>
        </w:tc>
      </w:tr>
      <w:tr w:rsidR="002F6E35" w14:paraId="3EA837BA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C63358D" w14:textId="07B2DB2E" w:rsidR="002F6E35" w:rsidRDefault="00B11981" w:rsidP="00B11981">
            <w:pPr>
              <w:jc w:val="center"/>
            </w:pPr>
            <w:r>
              <w:t>Give a secret gift to someone who is least expecting i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50A6401" w14:textId="0A331F63" w:rsidR="002F6E35" w:rsidRDefault="00B11981" w:rsidP="00B11981">
            <w:pPr>
              <w:jc w:val="center"/>
            </w:pPr>
            <w:r>
              <w:t xml:space="preserve">Bring coffee </w:t>
            </w:r>
            <w:hyperlink r:id="rId14" w:history="1">
              <w:r w:rsidRPr="00B11981">
                <w:rPr>
                  <w:rStyle w:val="Hyperlink"/>
                </w:rPr>
                <w:t>to a good friend</w:t>
              </w:r>
            </w:hyperlink>
            <w:r>
              <w:t xml:space="preserve"> to brighten their day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AAB2A17" w14:textId="65DEFD21" w:rsidR="002F6E35" w:rsidRDefault="00B11981" w:rsidP="00B11981">
            <w:pPr>
              <w:jc w:val="center"/>
            </w:pPr>
            <w:r>
              <w:t>Offer free babysitting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37AA93F" w14:textId="32EEE89E" w:rsidR="002F6E35" w:rsidRDefault="00B11981" w:rsidP="00B11981">
            <w:pPr>
              <w:jc w:val="center"/>
            </w:pPr>
            <w:r>
              <w:t xml:space="preserve">Leave a restaurant a </w:t>
            </w:r>
            <w:r w:rsidR="00FB5CFF">
              <w:t>rave</w:t>
            </w:r>
            <w:r>
              <w:t xml:space="preserve"> review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3BB9726" w14:textId="5DCFF163" w:rsidR="002F6E35" w:rsidRDefault="00B11981" w:rsidP="00B11981">
            <w:pPr>
              <w:jc w:val="center"/>
            </w:pPr>
            <w:r>
              <w:t>Offer to help someone mov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EA26EAA" w14:textId="09468FFE" w:rsidR="002F6E35" w:rsidRDefault="00B11981" w:rsidP="00B11981">
            <w:pPr>
              <w:jc w:val="center"/>
            </w:pPr>
            <w:r>
              <w:t>Donate blood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87C2BC7" w14:textId="0F095035" w:rsidR="002F6E35" w:rsidRDefault="00B11981" w:rsidP="00B11981">
            <w:pPr>
              <w:jc w:val="center"/>
            </w:pPr>
            <w:r>
              <w:t>Organize a fundraising event!</w:t>
            </w:r>
          </w:p>
        </w:tc>
      </w:tr>
      <w:tr w:rsidR="002F6E35" w14:paraId="72BD0E89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66EAA85" w14:textId="31DD082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B11981">
              <w:rPr>
                <w:noProof/>
              </w:rPr>
              <w:instrText>23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B11981">
              <w:rPr>
                <w:noProof/>
              </w:rPr>
              <w:instrText>23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B11981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B11981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B11981">
              <w:rPr>
                <w:noProof/>
              </w:rPr>
              <w:instrText>24</w:instrText>
            </w:r>
            <w:r>
              <w:fldChar w:fldCharType="end"/>
            </w:r>
            <w:r>
              <w:fldChar w:fldCharType="separate"/>
            </w:r>
            <w:r w:rsidR="00B11981"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E9082E3" w14:textId="741AA12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B11981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B11981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B11981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B11981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B11981">
              <w:rPr>
                <w:noProof/>
              </w:rPr>
              <w:instrText>25</w:instrText>
            </w:r>
            <w:r>
              <w:fldChar w:fldCharType="end"/>
            </w:r>
            <w:r>
              <w:fldChar w:fldCharType="separate"/>
            </w:r>
            <w:r w:rsidR="00B11981"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8FA1EC0" w14:textId="04D5158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B11981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B11981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B11981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B11981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B11981">
              <w:rPr>
                <w:noProof/>
              </w:rPr>
              <w:instrText>26</w:instrText>
            </w:r>
            <w:r>
              <w:fldChar w:fldCharType="end"/>
            </w:r>
            <w:r>
              <w:fldChar w:fldCharType="separate"/>
            </w:r>
            <w:r w:rsidR="00B11981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E7A6EF5" w14:textId="17463E4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B11981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B11981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B11981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B11981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B11981"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separate"/>
            </w:r>
            <w:r w:rsidR="00B11981">
              <w:rPr>
                <w:noProof/>
              </w:rPr>
              <w:t>2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9FFAA95" w14:textId="2609C98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B11981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B11981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B11981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B11981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B11981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B11981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0400075" w14:textId="35136CD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B11981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B11981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B11981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B11981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B11981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B11981"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25E3251" w14:textId="59A7EB6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B11981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B11981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B11981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B11981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B11981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B11981">
              <w:rPr>
                <w:noProof/>
              </w:rPr>
              <w:t>30</w:t>
            </w:r>
            <w:r>
              <w:fldChar w:fldCharType="end"/>
            </w:r>
          </w:p>
        </w:tc>
      </w:tr>
      <w:tr w:rsidR="002F6E35" w14:paraId="3FFCCCA1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59E3980E" w14:textId="0854BF5A" w:rsidR="002F6E35" w:rsidRDefault="00FB5CFF" w:rsidP="00B11981">
            <w:pPr>
              <w:jc w:val="center"/>
            </w:pPr>
            <w:hyperlink r:id="rId15" w:history="1">
              <w:r w:rsidR="00B11981" w:rsidRPr="00B11981">
                <w:rPr>
                  <w:rStyle w:val="Hyperlink"/>
                </w:rPr>
                <w:t>Make a donation to a worthy cause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B4D2C6D" w14:textId="3DA66E7A" w:rsidR="002F6E35" w:rsidRDefault="00FB5CFF" w:rsidP="00B11981">
            <w:pPr>
              <w:jc w:val="center"/>
            </w:pPr>
            <w:hyperlink r:id="rId16" w:history="1">
              <w:r w:rsidR="00B11981" w:rsidRPr="00B11981">
                <w:rPr>
                  <w:rStyle w:val="Hyperlink"/>
                </w:rPr>
                <w:t>Declutter and donate old clothes to a charity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AAE152F" w14:textId="5ECDD97C" w:rsidR="002F6E35" w:rsidRDefault="00B11981" w:rsidP="00B11981">
            <w:pPr>
              <w:jc w:val="center"/>
            </w:pPr>
            <w:r>
              <w:t xml:space="preserve">Buy lunch for the homeless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36F7FC4" w14:textId="59A369DB" w:rsidR="002F6E35" w:rsidRDefault="00B11981" w:rsidP="00B11981">
            <w:pPr>
              <w:jc w:val="center"/>
            </w:pPr>
            <w:r>
              <w:t>Invite your neighbors to go out to dinner – your treat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7857E4A" w14:textId="6517772C" w:rsidR="002F6E35" w:rsidRDefault="00B11981" w:rsidP="00B11981">
            <w:pPr>
              <w:jc w:val="center"/>
            </w:pPr>
            <w:r>
              <w:t xml:space="preserve">Give </w:t>
            </w:r>
            <w:hyperlink r:id="rId17" w:history="1">
              <w:r w:rsidRPr="00B11981">
                <w:rPr>
                  <w:rStyle w:val="Hyperlink"/>
                </w:rPr>
                <w:t>your friend</w:t>
              </w:r>
            </w:hyperlink>
            <w:r>
              <w:t xml:space="preserve"> a special gift “just because.”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74A8890" w14:textId="6865EE66" w:rsidR="002F6E35" w:rsidRDefault="00B11981" w:rsidP="00B11981">
            <w:pPr>
              <w:jc w:val="center"/>
            </w:pPr>
            <w:r>
              <w:t>Donate some books to your local librar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165F88C" w14:textId="25C7B4E3" w:rsidR="002F6E35" w:rsidRDefault="00B11981" w:rsidP="00B11981">
            <w:pPr>
              <w:jc w:val="center"/>
            </w:pPr>
            <w:r>
              <w:t>Create a gift basket of goodies for someone sick.</w:t>
            </w:r>
          </w:p>
        </w:tc>
      </w:tr>
      <w:tr w:rsidR="002F6E35" w14:paraId="5F244F28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6043180D" w14:textId="7342991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B11981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B11981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B11981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B11981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B11981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separate"/>
            </w:r>
            <w:r w:rsidR="00B11981">
              <w:rPr>
                <w:noProof/>
              </w:rPr>
              <w:t>3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8FE8EAE" w14:textId="284F353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B11981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B11981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B11981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28B46887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2C1AC92D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AA49DCA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8460B13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7223B6AF" w14:textId="77777777" w:rsidR="002F6E35" w:rsidRDefault="002F6E35">
            <w:pPr>
              <w:pStyle w:val="Dates"/>
            </w:pPr>
          </w:p>
        </w:tc>
      </w:tr>
      <w:tr w:rsidR="002F6E35" w14:paraId="07B00FB9" w14:textId="77777777" w:rsidTr="002F6E35">
        <w:trPr>
          <w:trHeight w:hRule="exact" w:val="907"/>
        </w:trPr>
        <w:tc>
          <w:tcPr>
            <w:tcW w:w="2054" w:type="dxa"/>
          </w:tcPr>
          <w:p w14:paraId="0EFDADD7" w14:textId="45C95CA5" w:rsidR="002F6E35" w:rsidRDefault="00B11981" w:rsidP="00B11981">
            <w:pPr>
              <w:jc w:val="center"/>
            </w:pPr>
            <w:r>
              <w:t>Volunteer at your local food bank.</w:t>
            </w:r>
          </w:p>
        </w:tc>
        <w:tc>
          <w:tcPr>
            <w:tcW w:w="2055" w:type="dxa"/>
          </w:tcPr>
          <w:p w14:paraId="3502D1B2" w14:textId="77777777" w:rsidR="002F6E35" w:rsidRDefault="002F6E35"/>
        </w:tc>
        <w:tc>
          <w:tcPr>
            <w:tcW w:w="2055" w:type="dxa"/>
          </w:tcPr>
          <w:p w14:paraId="4833632B" w14:textId="77777777" w:rsidR="002F6E35" w:rsidRDefault="002F6E35"/>
        </w:tc>
        <w:tc>
          <w:tcPr>
            <w:tcW w:w="2055" w:type="dxa"/>
          </w:tcPr>
          <w:p w14:paraId="767049BA" w14:textId="77777777" w:rsidR="002F6E35" w:rsidRDefault="002F6E35"/>
        </w:tc>
        <w:tc>
          <w:tcPr>
            <w:tcW w:w="2055" w:type="dxa"/>
          </w:tcPr>
          <w:p w14:paraId="4CC94DFE" w14:textId="77777777" w:rsidR="002F6E35" w:rsidRDefault="002F6E35"/>
        </w:tc>
        <w:tc>
          <w:tcPr>
            <w:tcW w:w="2055" w:type="dxa"/>
          </w:tcPr>
          <w:p w14:paraId="61C1F8FD" w14:textId="77777777" w:rsidR="002F6E35" w:rsidRDefault="002F6E35"/>
        </w:tc>
        <w:tc>
          <w:tcPr>
            <w:tcW w:w="2055" w:type="dxa"/>
          </w:tcPr>
          <w:p w14:paraId="6979FB71" w14:textId="77777777" w:rsidR="002F6E35" w:rsidRDefault="002F6E35"/>
        </w:tc>
      </w:tr>
    </w:tbl>
    <w:p w14:paraId="0857CE61" w14:textId="77777777" w:rsidR="002F6E35" w:rsidRDefault="002F6E35"/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62EA1" w14:textId="77777777" w:rsidR="00B11981" w:rsidRDefault="00B11981">
      <w:pPr>
        <w:spacing w:before="0" w:after="0"/>
      </w:pPr>
      <w:r>
        <w:separator/>
      </w:r>
    </w:p>
  </w:endnote>
  <w:endnote w:type="continuationSeparator" w:id="0">
    <w:p w14:paraId="4A877E86" w14:textId="77777777" w:rsidR="00B11981" w:rsidRDefault="00B1198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50C1F" w14:textId="77777777" w:rsidR="00B11981" w:rsidRDefault="00B11981">
      <w:pPr>
        <w:spacing w:before="0" w:after="0"/>
      </w:pPr>
      <w:r>
        <w:separator/>
      </w:r>
    </w:p>
  </w:footnote>
  <w:footnote w:type="continuationSeparator" w:id="0">
    <w:p w14:paraId="3E05F32E" w14:textId="77777777" w:rsidR="00B11981" w:rsidRDefault="00B1198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wNDC2MDUysLQwNDRR0lEKTi0uzszPAykwqgUA/80s6ywAAAA="/>
    <w:docVar w:name="MonthEnd" w:val="10/31/2021"/>
    <w:docVar w:name="MonthStart" w:val="10/1/2021"/>
    <w:docVar w:name="ShowDynamicGuides" w:val="1"/>
    <w:docVar w:name="ShowMarginGuides" w:val="0"/>
    <w:docVar w:name="ShowOutlines" w:val="0"/>
    <w:docVar w:name="ShowStaticGuides" w:val="0"/>
  </w:docVars>
  <w:rsids>
    <w:rsidRoot w:val="00B11981"/>
    <w:rsid w:val="00056814"/>
    <w:rsid w:val="0006779F"/>
    <w:rsid w:val="000A20FE"/>
    <w:rsid w:val="0011772B"/>
    <w:rsid w:val="001A3A8D"/>
    <w:rsid w:val="001C5DC3"/>
    <w:rsid w:val="0027720C"/>
    <w:rsid w:val="002F6E35"/>
    <w:rsid w:val="003D7DDA"/>
    <w:rsid w:val="00406C2A"/>
    <w:rsid w:val="00454FED"/>
    <w:rsid w:val="004C5B17"/>
    <w:rsid w:val="005562FE"/>
    <w:rsid w:val="00557989"/>
    <w:rsid w:val="007564A4"/>
    <w:rsid w:val="007777B1"/>
    <w:rsid w:val="007A49F2"/>
    <w:rsid w:val="00874C9A"/>
    <w:rsid w:val="009035F5"/>
    <w:rsid w:val="00944085"/>
    <w:rsid w:val="00946A27"/>
    <w:rsid w:val="009A0FFF"/>
    <w:rsid w:val="00A4654E"/>
    <w:rsid w:val="00A73BBF"/>
    <w:rsid w:val="00AB29FA"/>
    <w:rsid w:val="00B11981"/>
    <w:rsid w:val="00B70858"/>
    <w:rsid w:val="00B8151A"/>
    <w:rsid w:val="00C11D39"/>
    <w:rsid w:val="00C71D73"/>
    <w:rsid w:val="00C7735D"/>
    <w:rsid w:val="00CB1C1C"/>
    <w:rsid w:val="00D17693"/>
    <w:rsid w:val="00DE6C1E"/>
    <w:rsid w:val="00DF051F"/>
    <w:rsid w:val="00DF32DE"/>
    <w:rsid w:val="00E02644"/>
    <w:rsid w:val="00E54E11"/>
    <w:rsid w:val="00EA1691"/>
    <w:rsid w:val="00EB320B"/>
    <w:rsid w:val="00FA21CA"/>
    <w:rsid w:val="00FB5CFF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4D964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C49A0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CA08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FCA08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FCA08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82660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82660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FFCA08" w:themeColor="accent1" w:shadow="1"/>
        <w:left w:val="single" w:sz="2" w:space="10" w:color="FFCA08" w:themeColor="accent1" w:shadow="1"/>
        <w:bottom w:val="single" w:sz="2" w:space="10" w:color="FFCA08" w:themeColor="accent1" w:shadow="1"/>
        <w:right w:val="single" w:sz="2" w:space="10" w:color="FFCA08" w:themeColor="accent1" w:shadow="1"/>
      </w:pBdr>
      <w:ind w:left="1152" w:right="1152"/>
    </w:pPr>
    <w:rPr>
      <w:i/>
      <w:iCs/>
      <w:color w:val="FFCA08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FFCA08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C49A0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FFCA08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FFCA08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FFCA08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826600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826600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46700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FABD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11981"/>
    <w:rPr>
      <w:color w:val="2998E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19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haringlifeandlove.com/blog/snuggles-project-animal-shelter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haringlifeandlove.com/blog/encouraging-words-for-someone-in-jail-share-your-faith/" TargetMode="External"/><Relationship Id="rId17" Type="http://schemas.openxmlformats.org/officeDocument/2006/relationships/hyperlink" Target="https://sharinglifeandlove.com/blog/make-a-spiritual-friendship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haringlifeandlove.com/blog/declutter-for-a-cause-how-to-get-started-free-download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haringlifeandlove.com/blog/how-to-make-christian-friends/" TargetMode="External"/><Relationship Id="rId5" Type="http://schemas.openxmlformats.org/officeDocument/2006/relationships/styles" Target="styles.xml"/><Relationship Id="rId15" Type="http://schemas.openxmlformats.org/officeDocument/2006/relationships/hyperlink" Target="https://sharinglifeandlove.com/blog/love-others/" TargetMode="External"/><Relationship Id="rId10" Type="http://schemas.openxmlformats.org/officeDocument/2006/relationships/hyperlink" Target="https://sharinglifeandlove.com/blog/snuggles-project-animal-shelters/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haringlifeandlove.com/blog/how-to-build-a-spiritual-friendship-for-your-life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7266256B-0394-4C67-8BD9-B1A50FA816B9%7d\%7b4ACB6408-B48E-42ED-BDAB-70B87D2A9D91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3B92FBCD3C47FB8BD613296CFFA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1A2FC-40ED-4AAD-942C-28A5B236D36A}"/>
      </w:docPartPr>
      <w:docPartBody>
        <w:p w:rsidR="006E6DED" w:rsidRDefault="006E6DED">
          <w:pPr>
            <w:pStyle w:val="B43B92FBCD3C47FB8BD613296CFFA7F2"/>
          </w:pPr>
          <w:r>
            <w:t>Sunday</w:t>
          </w:r>
        </w:p>
      </w:docPartBody>
    </w:docPart>
    <w:docPart>
      <w:docPartPr>
        <w:name w:val="E7345885C56049B58F5FE2A9D7243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6B234-07B0-4810-83CA-B7C1A681FF61}"/>
      </w:docPartPr>
      <w:docPartBody>
        <w:p w:rsidR="006E6DED" w:rsidRDefault="006E6DED">
          <w:pPr>
            <w:pStyle w:val="E7345885C56049B58F5FE2A9D72430BE"/>
          </w:pPr>
          <w:r>
            <w:t>Monday</w:t>
          </w:r>
        </w:p>
      </w:docPartBody>
    </w:docPart>
    <w:docPart>
      <w:docPartPr>
        <w:name w:val="75E1F471DAA14A119B3973E8F1988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2B3F6-914B-48AE-9CF8-E7015C8526AB}"/>
      </w:docPartPr>
      <w:docPartBody>
        <w:p w:rsidR="006E6DED" w:rsidRDefault="006E6DED">
          <w:pPr>
            <w:pStyle w:val="75E1F471DAA14A119B3973E8F19887B4"/>
          </w:pPr>
          <w:r>
            <w:t>Tuesday</w:t>
          </w:r>
        </w:p>
      </w:docPartBody>
    </w:docPart>
    <w:docPart>
      <w:docPartPr>
        <w:name w:val="FD49BB0CD80C474185F559D6B69C7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00040-B858-4F47-838A-84013BC07861}"/>
      </w:docPartPr>
      <w:docPartBody>
        <w:p w:rsidR="006E6DED" w:rsidRDefault="006E6DED">
          <w:pPr>
            <w:pStyle w:val="FD49BB0CD80C474185F559D6B69C790B"/>
          </w:pPr>
          <w:r>
            <w:t>Wednesday</w:t>
          </w:r>
        </w:p>
      </w:docPartBody>
    </w:docPart>
    <w:docPart>
      <w:docPartPr>
        <w:name w:val="DF55100C808640529A4C1E0C3D19F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EE2BF-DCB4-4C55-B832-9C8523C804EC}"/>
      </w:docPartPr>
      <w:docPartBody>
        <w:p w:rsidR="006E6DED" w:rsidRDefault="006E6DED">
          <w:pPr>
            <w:pStyle w:val="DF55100C808640529A4C1E0C3D19F02F"/>
          </w:pPr>
          <w:r>
            <w:t>Thursday</w:t>
          </w:r>
        </w:p>
      </w:docPartBody>
    </w:docPart>
    <w:docPart>
      <w:docPartPr>
        <w:name w:val="CC90F55B818E4ED181A40485A197C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8DA39-F8A3-4551-BDE5-748AB223652E}"/>
      </w:docPartPr>
      <w:docPartBody>
        <w:p w:rsidR="006E6DED" w:rsidRDefault="006E6DED">
          <w:pPr>
            <w:pStyle w:val="CC90F55B818E4ED181A40485A197C1C8"/>
          </w:pPr>
          <w:r>
            <w:t>Friday</w:t>
          </w:r>
        </w:p>
      </w:docPartBody>
    </w:docPart>
    <w:docPart>
      <w:docPartPr>
        <w:name w:val="8B775FBBD6DC4CC6A40E760D067D1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AA277-69A5-4CA0-9744-6427B8D1371E}"/>
      </w:docPartPr>
      <w:docPartBody>
        <w:p w:rsidR="006E6DED" w:rsidRDefault="006E6DED">
          <w:pPr>
            <w:pStyle w:val="8B775FBBD6DC4CC6A40E760D067D1C05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6DED"/>
    <w:rsid w:val="006E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43B92FBCD3C47FB8BD613296CFFA7F2">
    <w:name w:val="B43B92FBCD3C47FB8BD613296CFFA7F2"/>
  </w:style>
  <w:style w:type="paragraph" w:customStyle="1" w:styleId="E7345885C56049B58F5FE2A9D72430BE">
    <w:name w:val="E7345885C56049B58F5FE2A9D72430BE"/>
  </w:style>
  <w:style w:type="paragraph" w:customStyle="1" w:styleId="75E1F471DAA14A119B3973E8F19887B4">
    <w:name w:val="75E1F471DAA14A119B3973E8F19887B4"/>
  </w:style>
  <w:style w:type="paragraph" w:customStyle="1" w:styleId="FD49BB0CD80C474185F559D6B69C790B">
    <w:name w:val="FD49BB0CD80C474185F559D6B69C790B"/>
  </w:style>
  <w:style w:type="paragraph" w:customStyle="1" w:styleId="DF55100C808640529A4C1E0C3D19F02F">
    <w:name w:val="DF55100C808640529A4C1E0C3D19F02F"/>
  </w:style>
  <w:style w:type="paragraph" w:customStyle="1" w:styleId="CC90F55B818E4ED181A40485A197C1C8">
    <w:name w:val="CC90F55B818E4ED181A40485A197C1C8"/>
  </w:style>
  <w:style w:type="paragraph" w:customStyle="1" w:styleId="8B775FBBD6DC4CC6A40E760D067D1C05">
    <w:name w:val="8B775FBBD6DC4CC6A40E760D067D1C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ACB6408-B48E-42ED-BDAB-70B87D2A9D91}tf16382936_win32</Template>
  <TotalTime>0</TotalTime>
  <Pages>1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9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3T02:53:00Z</dcterms:created>
  <dcterms:modified xsi:type="dcterms:W3CDTF">2021-06-24T16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